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1e7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7161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4T00:21:05Z</dcterms:created>
  <dcterms:modified xsi:type="dcterms:W3CDTF">2019-03-04T00:21:05Z</dcterms:modified>
</cp:coreProperties>
</file>